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PEProxy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เกี่ยวข้องในพื้นที่ หารือร่วมกันฝนพื้นที่อำเภอบ้านบึงนะคะ คุยกันเรื่องการเก็บและการขนย้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EProxy4</dc:title>
  <dc:creator/>
  <cp:keywords/>
  <dcterms:created xsi:type="dcterms:W3CDTF">2024-10-25T10:08:51Z</dcterms:created>
  <dcterms:modified xsi:type="dcterms:W3CDTF">2024-10-25T1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ตุลาคม 2567 เวลา 10.46 น.</vt:lpwstr>
  </property>
  <property fmtid="{D5CDD505-2E9C-101B-9397-08002B2CF9AE}" pid="3" name="subtitle">
    <vt:lpwstr/>
  </property>
</Properties>
</file>